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3EB0AA" w14:textId="1340AB7E" w:rsidR="00596B79" w:rsidRDefault="00596B79" w:rsidP="00596B79">
      <w:r>
        <w:rPr>
          <w:noProof/>
        </w:rPr>
        <w:drawing>
          <wp:inline distT="0" distB="0" distL="0" distR="0" wp14:anchorId="0AF6CCF8" wp14:editId="02BD8E77">
            <wp:extent cx="5829233" cy="8515350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855434" cy="8553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5A53B" w14:textId="141F0081" w:rsidR="00596B79" w:rsidRDefault="00596B79" w:rsidP="00596B79">
      <w:r>
        <w:rPr>
          <w:noProof/>
        </w:rPr>
        <w:lastRenderedPageBreak/>
        <w:drawing>
          <wp:inline distT="0" distB="0" distL="0" distR="0" wp14:anchorId="2E78962E" wp14:editId="7CD37B68">
            <wp:extent cx="5800725" cy="82200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800725" cy="822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68C95" w14:textId="694BE05B" w:rsidR="002549F6" w:rsidRPr="00596B79" w:rsidRDefault="00596B79" w:rsidP="00596B79">
      <w:r>
        <w:rPr>
          <w:noProof/>
        </w:rPr>
        <w:lastRenderedPageBreak/>
        <w:drawing>
          <wp:inline distT="0" distB="0" distL="0" distR="0" wp14:anchorId="7AD15AE5" wp14:editId="02664DC8">
            <wp:extent cx="5981700" cy="6548514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97042" cy="656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549F6" w:rsidRPr="00596B79" w:rsidSect="00596B79">
      <w:pgSz w:w="12240" w:h="15840" w:code="1"/>
      <w:pgMar w:top="1170" w:right="1440" w:bottom="1440" w:left="1440" w:header="720" w:footer="720" w:gutter="0"/>
      <w:paperSrc w:first="7153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MTYwMLcwMzIyNTRS0lEKTi0uzszPAykwrAUA2PDkliwAAAA="/>
  </w:docVars>
  <w:rsids>
    <w:rsidRoot w:val="00596B79"/>
    <w:rsid w:val="002549F6"/>
    <w:rsid w:val="004F2B3C"/>
    <w:rsid w:val="00596B79"/>
    <w:rsid w:val="00DA1C0D"/>
    <w:rsid w:val="00DA7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4B1C9"/>
  <w15:chartTrackingRefBased/>
  <w15:docId w15:val="{137A4C55-0766-4446-8A83-8625884E5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R MIA</dc:creator>
  <cp:keywords/>
  <dc:description/>
  <cp:lastModifiedBy>LR MIA</cp:lastModifiedBy>
  <cp:revision>1</cp:revision>
  <dcterms:created xsi:type="dcterms:W3CDTF">2021-02-05T23:56:00Z</dcterms:created>
  <dcterms:modified xsi:type="dcterms:W3CDTF">2021-02-06T00:08:00Z</dcterms:modified>
</cp:coreProperties>
</file>